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p>
      <w:pPr>
        <w:pStyle w:val="FirstParagraph"/>
      </w:pPr>
      <w:r>
        <w:rPr>
          <w:bCs/>
          <w:b/>
        </w:rPr>
        <w:t xml:space="preserve">Your Name</w:t>
      </w:r>
      <w:r>
        <w:br/>
      </w:r>
      <w:r>
        <w:t xml:space="preserve">Your Address</w:t>
      </w:r>
      <w:r>
        <w:br/>
      </w:r>
      <w:r>
        <w:t xml:space="preserve">London, United Kingdom</w:t>
      </w:r>
      <w:r>
        <w:br/>
      </w:r>
      <w:r>
        <w:t xml:space="preserve">Email Address | Phone Number | LinkedIn Profile</w:t>
      </w:r>
    </w:p>
    <w:p>
      <w:pPr>
        <w:pStyle w:val="BodyText"/>
      </w:pPr>
      <w:r>
        <w:t xml:space="preserve">Dear [Hiring Manager's Name],</w:t>
      </w:r>
      <w:r>
        <w:br/>
      </w:r>
      <w:r>
        <w:t xml:space="preserve">[Company Name]</w:t>
      </w:r>
      <w:r>
        <w:br/>
      </w:r>
      <w:r>
        <w:t xml:space="preserve">[Company Address]</w:t>
      </w:r>
      <w:r>
        <w:br/>
      </w:r>
      <w:r>
        <w:t xml:space="preserve">London, United Kingdom</w:t>
      </w:r>
    </w:p>
    <w:p>
      <w:pPr>
        <w:pStyle w:val="BodyText"/>
      </w:pPr>
      <w:r>
        <w:t xml:space="preserve">As a dedicated and detail-oriented professional with over five years of experience in laboratory environments, I am writing to express my enthusiasm for the Laboratory Technician position at [Company Name] in London, United Kingdom. The opportunity to contribute to your organization’s mission of advancing scientific innovation in one of the world’s most dynamic cities is both exciting and deeply aligned with my career goals.</w:t>
      </w:r>
    </w:p>
    <w:p>
      <w:pPr>
        <w:pStyle w:val="BodyText"/>
      </w:pPr>
      <w:r>
        <w:t xml:space="preserve">The role of a Laboratory Technician is pivotal in ensuring the accuracy, efficiency, and safety of scientific research. My background in laboratory operations, coupled with a strong foundation in biological sciences and technical expertise, has prepared me to excel in this position. I am particularly drawn to [Company Name]’s commitment to excellence and its reputation as a leader in [specific field, e.g., biomedical research, environmental science, or pharmaceutical development] within the United Kingdom London area. This aligns perfectly with my passion for contributing to impactful scientific work in a vibrant and collaborative environment.</w:t>
      </w:r>
    </w:p>
    <w:bookmarkStart w:id="20" w:name="professional-experience-and-skills"/>
    <w:p>
      <w:pPr>
        <w:pStyle w:val="Heading2"/>
      </w:pPr>
      <w:r>
        <w:t xml:space="preserve">Professional Experience and Skills</w:t>
      </w:r>
    </w:p>
    <w:p>
      <w:pPr>
        <w:pStyle w:val="FirstParagraph"/>
      </w:pPr>
      <w:r>
        <w:t xml:space="preserve">As a Laboratory Technician at [Previous Employer], I played a key role in supporting research projects focused on [specific project or area, e.g., molecular biology or drug discovery]. My responsibilities included preparing reagents, calibrating equipment, conducting experiments, and maintaining detailed records of results. This hands-on experience honed my ability to work with precision under pressure while adhering to strict safety protocols—a critical requirement for any Laboratory Technician in the United Kingdom London area.</w:t>
      </w:r>
    </w:p>
    <w:p>
      <w:pPr>
        <w:pStyle w:val="BodyText"/>
      </w:pPr>
      <w:r>
        <w:t xml:space="preserve">One of my most significant achievements was streamlining a sample preparation process that reduced turnaround time by 20% without compromising data integrity. This initiative not only improved operational efficiency but also enhanced the quality of outcomes for subsequent analysis. Additionally, I have extensive experience with advanced laboratory instrumentation, including [specific equipment, e.g., HPLC systems, microscopes, or PCR machines], which I believe would directly benefit [Company Name]’s research objectives.</w:t>
      </w:r>
    </w:p>
    <w:p>
      <w:pPr>
        <w:pStyle w:val="BodyText"/>
      </w:pPr>
      <w:r>
        <w:t xml:space="preserve">My technical skills are complemented by a strong understanding of health and safety regulations in the United Kingdom. I hold certifications in [relevant certifications, e.g., COSHH, GLP, or OSHA], ensuring that all procedures I conduct meet the highest standards for laboratory compliance. Furthermore, my ability to collaborate effectively with cross-functional teams has allowed me to contribute to interdisciplinary projects that span from academic research to industrial applications.</w:t>
      </w:r>
    </w:p>
    <w:bookmarkEnd w:id="20"/>
    <w:bookmarkStart w:id="21" w:name="why-london-and-the-united-kingdom"/>
    <w:p>
      <w:pPr>
        <w:pStyle w:val="Heading2"/>
      </w:pPr>
      <w:r>
        <w:t xml:space="preserve">Why London and the United Kingdom?</w:t>
      </w:r>
    </w:p>
    <w:p>
      <w:pPr>
        <w:pStyle w:val="FirstParagraph"/>
      </w:pPr>
      <w:r>
        <w:t xml:space="preserve">London’s status as a global hub for scientific innovation makes it an ideal location for professionals like myself who are dedicated to pushing the boundaries of research. The city’s rich ecosystem of universities, research institutions, and biotech firms offers unparalleled opportunities to engage with cutting-edge projects. Working in the United Kingdom London area has allowed me to immerse myself in a culture that values precision, collaboration, and forward-thinking approaches to science.</w:t>
      </w:r>
    </w:p>
    <w:p>
      <w:pPr>
        <w:pStyle w:val="BodyText"/>
      </w:pPr>
      <w:r>
        <w:t xml:space="preserve">For instance, my previous role at [Previous Employer] involved partnership with [specific London-based organization or institution], where I gained firsthand experience of the rigorous standards and collaborative spirit that define the scientific community in this region. This experience not only deepened my technical expertise but also reinforced my desire to contribute to a company like [Company Name] that is committed to excellence in its field.</w:t>
      </w:r>
    </w:p>
    <w:bookmarkEnd w:id="21"/>
    <w:bookmarkStart w:id="22" w:name="why-company-name"/>
    <w:p>
      <w:pPr>
        <w:pStyle w:val="Heading2"/>
      </w:pPr>
      <w:r>
        <w:t xml:space="preserve">Why [Company Name]?</w:t>
      </w:r>
    </w:p>
    <w:p>
      <w:pPr>
        <w:pStyle w:val="FirstParagraph"/>
      </w:pPr>
      <w:r>
        <w:t xml:space="preserve">[Company Name]’s dedication to [specific value or project, e.g., sustainable innovation, medical advancements, or environmental conservation] resonates deeply with my personal and professional values. I admire how your organization bridges the gap between scientific discovery and real-world impact, particularly in the United Kingdom London context. The opportunity to join a team that is shaping the future of [industry/field] while maintaining a strong commitment to ethical practices and quality control is something I am eager to pursue.</w:t>
      </w:r>
    </w:p>
    <w:p>
      <w:pPr>
        <w:pStyle w:val="BodyText"/>
      </w:pPr>
      <w:r>
        <w:t xml:space="preserve">I am also impressed by [Company Name]’s investment in employee development and its focus on fostering a culture of continuous learning. As a Laboratory Technician, I thrive in environments where technical growth is prioritized, and I am confident that my proactive approach to problem-solving and adaptability would make me a valuable asset to your team.</w:t>
      </w:r>
    </w:p>
    <w:bookmarkEnd w:id="22"/>
    <w:bookmarkStart w:id="23" w:name="closing"/>
    <w:p>
      <w:pPr>
        <w:pStyle w:val="Heading2"/>
      </w:pPr>
      <w:r>
        <w:t xml:space="preserve">Closing</w:t>
      </w:r>
    </w:p>
    <w:p>
      <w:pPr>
        <w:pStyle w:val="FirstParagraph"/>
      </w:pPr>
      <w:r>
        <w:t xml:space="preserve">Thank you for considering my application. I would be honored to bring my technical expertise, attention to detail, and passion for scientific research to [Company Name]’s Laboratory Technician team in London, United Kingdom. I am available at your convenience for an interview and can be reached at [phone number] or [email address].</w:t>
      </w:r>
    </w:p>
    <w:p>
      <w:pPr>
        <w:pStyle w:val="BodyText"/>
      </w:pPr>
      <w:r>
        <w:t xml:space="preserve">I look forward to the opportunity to contribute to your organization’s continued success.</w:t>
      </w:r>
    </w:p>
    <w:p>
      <w:pPr>
        <w:pStyle w:val="BodyText"/>
      </w:pPr>
      <w:r>
        <w:t xml:space="preserve">Sincerely,</w:t>
      </w:r>
      <w:r>
        <w:br/>
      </w:r>
      <w:r>
        <w:t xml:space="preserve">[Your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dc:title>
  <dc:creator/>
  <dc:language>en</dc:language>
  <cp:keywords/>
  <dcterms:created xsi:type="dcterms:W3CDTF">2026-07-24T03:49:41Z</dcterms:created>
  <dcterms:modified xsi:type="dcterms:W3CDTF">2026-07-24T03:49:41Z</dcterms:modified>
</cp:coreProperties>
</file>

<file path=docProps/custom.xml><?xml version="1.0" encoding="utf-8"?>
<Properties xmlns="http://schemas.openxmlformats.org/officeDocument/2006/custom-properties" xmlns:vt="http://schemas.openxmlformats.org/officeDocument/2006/docPropsVTypes"/>
</file>